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s</w:t>
      </w:r>
      <w:r>
        <w:t xml:space="preserve"> </w:t>
      </w:r>
      <w:r>
        <w:t xml:space="preserve">and</w:t>
      </w:r>
      <w:r>
        <w:t xml:space="preserve"> </w:t>
      </w:r>
      <w:r>
        <w:t xml:space="preserve">Caicos</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rks and Caicos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rks and Caicos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s and Caicos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rks and Caicos Islands received a score of 3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rks and Caicos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rks and Caicos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rks and Caicos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rks and Caicos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rks and Caicos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rks and Caicos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rks and Caicos Islands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rks and Caicos Islands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rks and Caicos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rks and Caicos Islands received a score of 0.3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rks and Caicos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rks and Caicos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rks and Caicos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rks and Caicos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Turks%20and%20Caicos%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Turks%20and%20Caicos%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Turks%20and%20Caicos%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Turks%20and%20Caicos%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Turks%20and%20Caicos%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Turks%20and%20Caicos%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Turks%20and%20Caicos%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Turks%20and%20Caicos%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Turks%20and%20Caicos%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Turks%20and%20Caicos%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Turks%20and%20Caicos%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Turks%20and%20Caicos%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Turks%20and%20Caicos%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Turks%20and%20Caicos%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Turks%20and%20Caicos%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Turks%20and%20Caicos%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Turks%20and%20Caicos%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07:22Z</dcterms:created>
  <dcterms:modified xsi:type="dcterms:W3CDTF">2024-03-19T20: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rks and Caicos Islands Country Report</vt:lpwstr>
  </property>
</Properties>
</file>